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6DA95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67AC3F13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55FC978A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14:paraId="564E6897" w14:textId="710F92EA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836556">
        <w:rPr>
          <w:b/>
          <w:i/>
          <w:sz w:val="22"/>
          <w:szCs w:val="22"/>
        </w:rPr>
        <w:t>Kristýna Boorová</w:t>
      </w:r>
      <w:bookmarkEnd w:id="2"/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3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17FAE">
        <w:rPr>
          <w:b/>
          <w:i/>
          <w:sz w:val="22"/>
          <w:szCs w:val="22"/>
        </w:rPr>
        <w:t>2019/20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4"/>
    </w:p>
    <w:p w14:paraId="190F526F" w14:textId="77777777" w:rsidR="00DC219A" w:rsidRDefault="00DC219A" w:rsidP="00A83BD2">
      <w:pPr>
        <w:jc w:val="both"/>
      </w:pPr>
    </w:p>
    <w:p w14:paraId="7BDA1D2D" w14:textId="77777777" w:rsidR="00DC219A" w:rsidRDefault="00DC219A" w:rsidP="00A83BD2">
      <w:pPr>
        <w:jc w:val="both"/>
      </w:pPr>
    </w:p>
    <w:p w14:paraId="799E31AB" w14:textId="23488A5D" w:rsidR="00DC219A" w:rsidRDefault="00DC219A" w:rsidP="00A83BD2">
      <w:pPr>
        <w:jc w:val="both"/>
      </w:pPr>
      <w:r>
        <w:t xml:space="preserve">Téma BP: </w:t>
      </w:r>
      <w:bookmarkStart w:id="5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836556">
        <w:rPr>
          <w:b/>
          <w:i/>
          <w:sz w:val="22"/>
          <w:szCs w:val="22"/>
        </w:rPr>
        <w:t>Účetní specifika obce Milotice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5"/>
    </w:p>
    <w:p w14:paraId="44E463BC" w14:textId="77777777" w:rsidR="00DC219A" w:rsidRDefault="00DC219A" w:rsidP="00A83BD2">
      <w:pPr>
        <w:jc w:val="both"/>
      </w:pPr>
    </w:p>
    <w:p w14:paraId="08D2EB75" w14:textId="77777777" w:rsidR="00DC219A" w:rsidRDefault="00DC219A" w:rsidP="00A83BD2"/>
    <w:p w14:paraId="1E9F97E9" w14:textId="77777777" w:rsidR="00DC219A" w:rsidRPr="005F755D" w:rsidRDefault="00DC219A" w:rsidP="00A83BD2">
      <w:r w:rsidRPr="005F755D">
        <w:t>U hodnocení kritéria 1 zohledněte náročnost tématu práce.</w:t>
      </w:r>
    </w:p>
    <w:p w14:paraId="6B938628" w14:textId="77777777" w:rsidR="00DC219A" w:rsidRPr="005F755D" w:rsidRDefault="00DC219A" w:rsidP="00A83BD2">
      <w:r w:rsidRPr="005F755D">
        <w:t>Při hodnocení kritérií 2-6 zohledněte následující bodování:</w:t>
      </w:r>
    </w:p>
    <w:p w14:paraId="158E956F" w14:textId="77777777" w:rsidR="00DC219A" w:rsidRPr="005F755D" w:rsidRDefault="00DC219A" w:rsidP="00A83BD2">
      <w:r w:rsidRPr="005F755D">
        <w:t>5 bodů – splněno velmi kvalitně, výrazně překračuje požadavky</w:t>
      </w:r>
    </w:p>
    <w:p w14:paraId="1A078231" w14:textId="77777777" w:rsidR="00DC219A" w:rsidRPr="005F755D" w:rsidRDefault="00DC219A" w:rsidP="00A83BD2">
      <w:r w:rsidRPr="005F755D">
        <w:t>4 body – splněno kvalitně</w:t>
      </w:r>
    </w:p>
    <w:p w14:paraId="2D1A547D" w14:textId="77777777" w:rsidR="00DC219A" w:rsidRPr="005F755D" w:rsidRDefault="00DC219A" w:rsidP="00A83BD2">
      <w:r w:rsidRPr="005F755D">
        <w:t>3 body – splněno bez výhrad</w:t>
      </w:r>
    </w:p>
    <w:p w14:paraId="66280C36" w14:textId="77777777" w:rsidR="00DC219A" w:rsidRPr="005F755D" w:rsidRDefault="00DC219A" w:rsidP="00A83BD2">
      <w:r w:rsidRPr="005F755D">
        <w:t>2 body – splněno s menšími nedostatky</w:t>
      </w:r>
    </w:p>
    <w:p w14:paraId="2969546D" w14:textId="77777777" w:rsidR="00DC219A" w:rsidRPr="005F755D" w:rsidRDefault="00DC219A" w:rsidP="00A83BD2">
      <w:r w:rsidRPr="005F755D">
        <w:t>1 body – splněno, ale s výraznými nedostatky</w:t>
      </w:r>
    </w:p>
    <w:p w14:paraId="48D8A726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3A913692" w14:textId="77777777" w:rsidR="00DC219A" w:rsidRDefault="00DC219A" w:rsidP="001B5B85"/>
    <w:p w14:paraId="6FE749BD" w14:textId="77777777"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765D7708" w14:textId="77777777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04DB89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66E49F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6C29C6F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AC74D9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450BAE48" w14:textId="3F9427B9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DC219A" w:rsidRPr="00FB1E25" w14:paraId="00C3221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9C2BE29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5F05E8DC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3ECE66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8FF3128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510DA7D8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0B93C7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24EFA13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ADC4E6C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742DB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D514054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11D989A" w14:textId="24C8B398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5819FE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F0B140E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470D54F9" w14:textId="579187F0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148DC2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8E0841D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1839178B" w14:textId="1126117A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106B00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332A7E6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095FF355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B58348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389B3C68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669290A" w14:textId="363FF2C3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2CD30D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1E32AD5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2EEEB80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77580B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4D89B4C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74CA7EF5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B88A2F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1D84600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31022D17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E2C1F7E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3E004B8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4421C269" w14:textId="77777777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EF457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DC10D72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522DC51A" w14:textId="77777777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ED0B7D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649E4D1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4BDBEAEF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AAE1923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8291429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1AF74210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E3DBD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4070578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3C699773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4439685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57672E4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5C228B37" w14:textId="77777777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37FCE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FF2487B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2CD35A32" w14:textId="7777777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7BE622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5ED90AB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5D3C1CC" w14:textId="49D879AD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FC27751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DC7A6F0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4F5C374D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AF607F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026818F3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6E91D06E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ADC9972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B9C972C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41606A5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193B39F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BF77E55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0B66D81" w14:textId="4F7527E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78CCBC7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5A5EB8B8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7EE16280" w14:textId="77777777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b/>
                <w:snapToGrid w:val="0"/>
                <w:color w:val="000000"/>
              </w:rPr>
            </w:r>
            <w:r w:rsidR="005519E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C4E9F6D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F724DC2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3F1DFBB8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77BA83B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F4713C7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14CEAAD0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1434444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DF1C1E4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7EA8153A" w14:textId="77777777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B7F10C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5C9E9149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4A387A48" w14:textId="7F7FCDAA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749446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72A751D7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7FBA84F" w14:textId="16206123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5519EC">
              <w:rPr>
                <w:snapToGrid w:val="0"/>
                <w:color w:val="000000"/>
              </w:rPr>
            </w:r>
            <w:r w:rsidR="005519E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A170428" w14:textId="77777777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691667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8D2025" w14:textId="7488110D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836556">
              <w:rPr>
                <w:b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20074EC5" w14:textId="77777777" w:rsidR="00DC219A" w:rsidRDefault="00DC219A" w:rsidP="001B5B85"/>
    <w:p w14:paraId="5365A60B" w14:textId="77777777" w:rsidR="00DC219A" w:rsidRDefault="00DC219A" w:rsidP="003E1491">
      <w:pPr>
        <w:jc w:val="both"/>
      </w:pPr>
      <w:r>
        <w:t>Celkové hodnocení práce a otázky k obhajobě:</w:t>
      </w:r>
    </w:p>
    <w:p w14:paraId="7D9FE2F6" w14:textId="77777777" w:rsidR="00DC219A" w:rsidRDefault="00DC219A" w:rsidP="003E1491">
      <w:pPr>
        <w:jc w:val="both"/>
      </w:pPr>
      <w:r>
        <w:t>(otázky uvádí vedoucí práce i oponent)</w:t>
      </w:r>
    </w:p>
    <w:p w14:paraId="79D2F7F1" w14:textId="77777777" w:rsidR="00DC219A" w:rsidRDefault="00DC219A" w:rsidP="003E1491">
      <w:pPr>
        <w:jc w:val="both"/>
      </w:pPr>
    </w:p>
    <w:bookmarkStart w:id="8" w:name="Text6"/>
    <w:p w14:paraId="43EB9F5B" w14:textId="77777777" w:rsidR="00836556" w:rsidRPr="00836556" w:rsidRDefault="005C5600" w:rsidP="00836556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836556" w:rsidRPr="00836556">
        <w:rPr>
          <w:i/>
          <w:noProof/>
        </w:rPr>
        <w:t>Téma práce je vhodné pro daný typ závěrečné práce. Teoretická část je zpracována kvalitně a přehledně. Praktická část také splňuje všechny požadavky, až na drobné výhrady – Práce obsahuje závěry a doporučení, které jsou občas nekonkrétní či vágní, bylo by lepší jednotlivá doporučení jasně specifikovat a navrhnout konkrétní řešení. Další výhradu mám k finanční analýze uvedené v práci, která je velmi strohá a poměrně nic neříkající, i když je nutné zmínit že finanční analýza nebyla hlavním cílem práce, takže její nižší kvalita se dá akceptovat. Práce sice zmiňuje rozdíly mezi účetnictvím obcí a standartních podniků, detailně se jim ale nevěnuje, což beru jako největší nedostatek.</w:t>
      </w:r>
    </w:p>
    <w:p w14:paraId="414D4238" w14:textId="77777777" w:rsidR="00836556" w:rsidRPr="00836556" w:rsidRDefault="00836556" w:rsidP="00836556">
      <w:pPr>
        <w:rPr>
          <w:i/>
          <w:noProof/>
        </w:rPr>
      </w:pPr>
    </w:p>
    <w:p w14:paraId="4BF24838" w14:textId="77777777" w:rsidR="00836556" w:rsidRPr="00836556" w:rsidRDefault="00836556" w:rsidP="00836556">
      <w:pPr>
        <w:rPr>
          <w:i/>
          <w:noProof/>
        </w:rPr>
      </w:pPr>
      <w:r w:rsidRPr="00836556">
        <w:rPr>
          <w:i/>
          <w:noProof/>
        </w:rPr>
        <w:t>Celkově ale práce splňuje požadavky na tento typ práce.</w:t>
      </w:r>
    </w:p>
    <w:p w14:paraId="28C95912" w14:textId="77777777" w:rsidR="00836556" w:rsidRPr="00836556" w:rsidRDefault="00836556" w:rsidP="00836556">
      <w:pPr>
        <w:rPr>
          <w:i/>
          <w:noProof/>
        </w:rPr>
      </w:pPr>
    </w:p>
    <w:p w14:paraId="4F6AE161" w14:textId="77777777" w:rsidR="00836556" w:rsidRPr="00836556" w:rsidRDefault="00836556" w:rsidP="00836556">
      <w:pPr>
        <w:rPr>
          <w:i/>
          <w:noProof/>
        </w:rPr>
      </w:pPr>
      <w:r w:rsidRPr="00836556">
        <w:rPr>
          <w:i/>
          <w:noProof/>
        </w:rPr>
        <w:t>Otázky k obhajobě:</w:t>
      </w:r>
    </w:p>
    <w:p w14:paraId="523B1812" w14:textId="525517E9" w:rsidR="00DC219A" w:rsidRPr="00AE58C9" w:rsidRDefault="00836556" w:rsidP="00836556">
      <w:pPr>
        <w:rPr>
          <w:i/>
        </w:rPr>
      </w:pPr>
      <w:r w:rsidRPr="00836556">
        <w:rPr>
          <w:i/>
          <w:noProof/>
        </w:rPr>
        <w:t>1)Stručně shrňte rozdíly mezi účetnictvím obcí a ostatních účetních subjektů</w:t>
      </w:r>
      <w:r>
        <w:rPr>
          <w:i/>
        </w:rPr>
        <w:t>.</w:t>
      </w:r>
      <w:r w:rsidR="000046E5">
        <w:rPr>
          <w:i/>
        </w:rPr>
        <w:t xml:space="preserve"> </w:t>
      </w:r>
      <w:r w:rsidR="005C5600">
        <w:rPr>
          <w:i/>
        </w:rPr>
        <w:fldChar w:fldCharType="end"/>
      </w:r>
      <w:bookmarkEnd w:id="8"/>
    </w:p>
    <w:p w14:paraId="40174D38" w14:textId="77777777" w:rsidR="00DC219A" w:rsidRDefault="00DC219A" w:rsidP="003E1491"/>
    <w:p w14:paraId="58FA3FA6" w14:textId="77777777"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5519EC">
        <w:rPr>
          <w:i/>
        </w:rPr>
      </w:r>
      <w:r w:rsidR="005519EC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14:paraId="1368A923" w14:textId="77777777" w:rsidR="00DC219A" w:rsidRDefault="00DC219A" w:rsidP="003E1491"/>
    <w:p w14:paraId="312D516C" w14:textId="77777777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5519EC">
        <w:rPr>
          <w:i/>
        </w:rPr>
      </w:r>
      <w:r w:rsidR="005519EC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639D17F1" w14:textId="77777777" w:rsidR="00DC219A" w:rsidRDefault="00DC219A" w:rsidP="003E1491"/>
    <w:p w14:paraId="1CAC6D4B" w14:textId="77777777" w:rsidR="00DC219A" w:rsidRDefault="00DC219A" w:rsidP="003E1491"/>
    <w:p w14:paraId="1DE98993" w14:textId="64D97256"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836556">
        <w:rPr>
          <w:i/>
        </w:rPr>
        <w:t>21</w:t>
      </w:r>
      <w:r w:rsidR="000046E5">
        <w:rPr>
          <w:i/>
          <w:noProof/>
        </w:rPr>
        <w:t>.</w:t>
      </w:r>
      <w:r w:rsidR="00836556">
        <w:rPr>
          <w:i/>
          <w:noProof/>
        </w:rPr>
        <w:t>8</w:t>
      </w:r>
      <w:r w:rsidR="000046E5">
        <w:rPr>
          <w:i/>
          <w:noProof/>
        </w:rPr>
        <w:t>.2020</w:t>
      </w:r>
      <w:r w:rsidR="005C5600" w:rsidRPr="009C34E5">
        <w:rPr>
          <w:i/>
        </w:rPr>
        <w:fldChar w:fldCharType="end"/>
      </w:r>
      <w:bookmarkEnd w:id="10"/>
    </w:p>
    <w:p w14:paraId="234F9024" w14:textId="77777777" w:rsidR="00DC219A" w:rsidRDefault="00DC219A" w:rsidP="003E1491"/>
    <w:p w14:paraId="3E597059" w14:textId="77777777" w:rsidR="00DC219A" w:rsidRDefault="00DC219A" w:rsidP="003E1491"/>
    <w:p w14:paraId="0837D3D0" w14:textId="77777777" w:rsidR="00DC219A" w:rsidRDefault="00DC219A" w:rsidP="003E1491"/>
    <w:p w14:paraId="60C57EFE" w14:textId="77777777" w:rsidR="00DC219A" w:rsidRDefault="00DC219A" w:rsidP="003E1491"/>
    <w:p w14:paraId="13A5CB77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5A7B4B00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0A2CE" w14:textId="77777777" w:rsidR="005519EC" w:rsidRDefault="005519EC">
      <w:r>
        <w:separator/>
      </w:r>
    </w:p>
  </w:endnote>
  <w:endnote w:type="continuationSeparator" w:id="0">
    <w:p w14:paraId="30CB24E7" w14:textId="77777777" w:rsidR="005519EC" w:rsidRDefault="00551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F9350" w14:textId="77777777" w:rsidR="005519EC" w:rsidRDefault="005519EC">
      <w:r>
        <w:separator/>
      </w:r>
    </w:p>
  </w:footnote>
  <w:footnote w:type="continuationSeparator" w:id="0">
    <w:p w14:paraId="0B14EF8F" w14:textId="77777777" w:rsidR="005519EC" w:rsidRDefault="005519EC">
      <w:r>
        <w:continuationSeparator/>
      </w:r>
    </w:p>
  </w:footnote>
  <w:footnote w:id="1">
    <w:p w14:paraId="033C1CD6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2MLYwMTQ1MDJT0lEKTi0uzszPAykwrAUAqAKkqSwAAAA="/>
  </w:docVars>
  <w:rsids>
    <w:rsidRoot w:val="00750650"/>
    <w:rsid w:val="000046E5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A03CD"/>
    <w:rsid w:val="001A6F9F"/>
    <w:rsid w:val="001B5B85"/>
    <w:rsid w:val="001E0D4A"/>
    <w:rsid w:val="002126D4"/>
    <w:rsid w:val="00235848"/>
    <w:rsid w:val="00240D6D"/>
    <w:rsid w:val="0025631B"/>
    <w:rsid w:val="00257A02"/>
    <w:rsid w:val="002639CA"/>
    <w:rsid w:val="00292769"/>
    <w:rsid w:val="00296250"/>
    <w:rsid w:val="002A4678"/>
    <w:rsid w:val="002B5820"/>
    <w:rsid w:val="002D7DA4"/>
    <w:rsid w:val="002E04A7"/>
    <w:rsid w:val="00314823"/>
    <w:rsid w:val="003526FB"/>
    <w:rsid w:val="003818AE"/>
    <w:rsid w:val="003C6485"/>
    <w:rsid w:val="003D36A5"/>
    <w:rsid w:val="003E1491"/>
    <w:rsid w:val="00412058"/>
    <w:rsid w:val="0042254A"/>
    <w:rsid w:val="00474757"/>
    <w:rsid w:val="004F4688"/>
    <w:rsid w:val="004F54EE"/>
    <w:rsid w:val="005358E6"/>
    <w:rsid w:val="005519EC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17FAE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241F2"/>
    <w:rsid w:val="00836556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AF4D21"/>
    <w:rsid w:val="00B22285"/>
    <w:rsid w:val="00B23519"/>
    <w:rsid w:val="00B3178F"/>
    <w:rsid w:val="00B50CAC"/>
    <w:rsid w:val="00B6346A"/>
    <w:rsid w:val="00BD7740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6A0FC9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5C3E4BF-AF47-4DB2-8B29-9E1041485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BBBC0A-8D35-4E29-BA18-9FA71E5F02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8F39CD-E1A6-4B45-9292-CDF63ED05A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D7CAE6-B3EE-494A-84E7-48E8F54B4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Neubauerová Bronislava</cp:lastModifiedBy>
  <cp:revision>2</cp:revision>
  <cp:lastPrinted>2014-07-24T08:52:00Z</cp:lastPrinted>
  <dcterms:created xsi:type="dcterms:W3CDTF">2020-09-04T08:53:00Z</dcterms:created>
  <dcterms:modified xsi:type="dcterms:W3CDTF">2020-09-0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